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8</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1" w:name="revisão-bibliográfica"/>
    <w:p>
      <w:pPr>
        <w:pStyle w:val="Ttulo1"/>
      </w:pPr>
      <w:r>
        <w:t xml:space="preserve">Revisão Bibliográfica</w:t>
      </w:r>
    </w:p>
    <w:p>
      <w:pPr>
        <w:pStyle w:val="FirstParagraph"/>
      </w:pPr>
      <w:r>
        <w:t xml:space="preserve">Existe uma forte relação entre receitas, gastos de campanhas eleitorais e performance eleitoral.</w:t>
      </w:r>
      <w:r>
        <w:t xml:space="preserve"> </w:t>
      </w:r>
      <w:r>
        <w:t xml:space="preserve">Samuels (2001)</w:t>
      </w:r>
      <w:r>
        <w:t xml:space="preserve"> </w:t>
      </w:r>
      <w:r>
        <w:t xml:space="preserve">investigou os pleitos brasileiros de 1994 e 1998 para os cargos de Presidente, Senador, Deputado Federal e Governador. O autor identificou que em ambas as eleições eram as PJ que despendiam mais recursos em doações para todos os cargos. Os vencedores eram os que recebiam as maiores quantias. Além disso, os candidatos de partidos considerados mais à esquerda pelo autor, como o PT e PDT, tinham receita menor que os de partidos no outro espectro ideológico. Os partidos de esquerda recebiam, inclusive, menos doações de empresas. Por fim, o autor ainda estimou uma regressão buscando inferir o impacto do dinheiro no percentual de votos obtidos. A conclusão foi de que o efeito era o maior dentre todas as explicativas para ambas eleições.</w:t>
      </w:r>
    </w:p>
    <w:p>
      <w:pPr>
        <w:pStyle w:val="BodyText"/>
      </w:pPr>
      <w:r>
        <w:t xml:space="preserve">SPECK e MARCIANO (2015)</w:t>
      </w:r>
      <w:r>
        <w:t xml:space="preserve"> </w:t>
      </w:r>
      <w:r>
        <w:t xml:space="preserve">discorrem sobre o perfil de financiamento de campanha dos Deputados Federais nos pleitos de 2002, 2006 e 2010. Os autores encontraram uma mudança no padrão de doações. Olhando para a média de doações, em 2002 e 2006, as principais fontes de recurso eram PJ, PF, recursos próprios, transferências de outros candidatos e comitês e por fim recursos do partido. Mas, em 2010, essa ordem mudou. As transferências dos partidos saíram de percentual médio, em relação a receita total, de 1%,em 2002, para 20%. Os recursos próprios passaram a ter menos importância e as doações PF e de outros candidatos empatam na 3 posição.</w:t>
      </w:r>
    </w:p>
    <w:p>
      <w:pPr>
        <w:pStyle w:val="BodyText"/>
      </w:pPr>
      <w:r>
        <w:t xml:space="preserve">Outra contribuição dos autores foi separar os candidatos cuja receita de campanha adivinha mais do que 50% de uma única fonte. No início do intervalo estudado, mais da metade dos candidatos à Câmara recebiam mais de 50% de todas as doações de empresas. Em 2010 esse número caiu para 34%. Logo, fica evidenciado uma diminuição da importância do financiamento via PJ. Por sua vez, quando analisados os candidatos cujos recursos provinham majoritariamente do próprio partido, tem-se um salto de 0% em 2002 para 10% em 2010.</w:t>
      </w:r>
    </w:p>
    <w:p>
      <w:pPr>
        <w:pStyle w:val="BodyText"/>
      </w:pPr>
      <w:r>
        <w:t xml:space="preserve">Silva e Cervi (2017)</w:t>
      </w:r>
      <w:r>
        <w:t xml:space="preserve"> </w:t>
      </w:r>
      <w:r>
        <w:t xml:space="preserve">estudaram o financiamento das campanhas eleitorais dos candidatos a Deputados Federais em 2010 e em 2014. Os autores encontraram resultados similares a</w:t>
      </w:r>
      <w:r>
        <w:t xml:space="preserve"> </w:t>
      </w:r>
      <w:r>
        <w:t xml:space="preserve">SPECK e MARCIANO (2015)</w:t>
      </w:r>
      <w:r>
        <w:t xml:space="preserve"> </w:t>
      </w:r>
      <w:r>
        <w:t xml:space="preserve">para o ano de 2010. Porém, em 2014 houve uma nova mudança no padrão de financiamento. As empresas deixaram de ser os principais doadores diretos e passaram a destinar seus recursos aos partidos. Portanto, são os partidos políticos que figuram como maiores doadores, seguidos das PJ, PF, recursos próprios e transferências de outros candidatos e comitês.</w:t>
      </w:r>
    </w:p>
    <w:p>
      <w:pPr>
        <w:pStyle w:val="BodyText"/>
      </w:pPr>
      <w:r>
        <w:t xml:space="preserve">Os pesquisadores ainda destacam que a partir da Resolução nº23.406/2014, do TSE, tornou-se obrigatória a identificação do doador originário. Dessa forma, tornou-se possível verificar as contribuições feitas pelos candidatos entre si e pelos partidos. Com isso, observaram que, embora tenha perdido importância relativa nas doações diretas, as PJ são os maiores doadores originários indiretamente, via recursos do partido ou de outros candidatos e comitês. Por fim, salientam que o desempenho eleitoral está ligado às receitas totais, especificamente quando oriundas dos partidos e empresas.</w:t>
      </w:r>
    </w:p>
    <w:p>
      <w:pPr>
        <w:pStyle w:val="BodyText"/>
      </w:pPr>
      <w:r>
        <w:t xml:space="preserve">Peixoto (2010)</w:t>
      </w:r>
      <w:r>
        <w:t xml:space="preserve"> </w:t>
      </w:r>
      <w:r>
        <w:t xml:space="preserve">avaliou o impacto dos gastos de campanha nas eleições de 2006, especificamente para a Câmara dos Deputados Federais e Estaduais. O autor incorpora as características pessoais e políticas dos candidatos em uma regressão de Mínimos Quadrados, onde a variável dependente são os votos. Embora os parâmetros estimados para gastos sejam positivos e significantes, ser político (Deputado ou Senador) tem efeito maior.</w:t>
      </w:r>
    </w:p>
    <w:p>
      <w:pPr>
        <w:pStyle w:val="BodyText"/>
      </w:pPr>
      <w:r>
        <w:t xml:space="preserve">Mancuso e Speck (2015)</w:t>
      </w:r>
      <w:r>
        <w:t xml:space="preserve"> </w:t>
      </w:r>
      <w:r>
        <w:t xml:space="preserve">pesquisaram os determinantes do financiamento empresarial diretamente aos candidatos nas eleições de 2002 até 2010. Além disso, averiguaram quais os impactos deste no resultado dos pleitos. Os autores concluem que os candidatos que já estão no cargo tem uma vantagem sobre os demais recebendo maiores doações. Além disso, os pertencentes a partidos grandes de direita são mais preferidos pelas empresas. Por fim, concluem que os campeões do financiamento empresarial possuem maior probabilidade de serem eleitos.</w:t>
      </w:r>
    </w:p>
    <w:p>
      <w:r>
        <w:br w:type="page"/>
      </w:r>
    </w:p>
    <w:bookmarkEnd w:id="21"/>
    <w:bookmarkStart w:id="24" w:name="metodologia"/>
    <w:p>
      <w:pPr>
        <w:pStyle w:val="Ttulo1"/>
      </w:pPr>
      <w:r>
        <w:t xml:space="preserve">Metodologia</w:t>
      </w:r>
    </w:p>
    <w:bookmarkStart w:id="22"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2"/>
    <w:bookmarkStart w:id="23"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como já dito, foi construída no capítulo 2.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3"/>
    <w:bookmarkEnd w:id="24"/>
    <w:bookmarkStart w:id="28"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5" w:name="características-pessoais"/>
    <w:p>
      <w:pPr>
        <w:pStyle w:val="Ttulo2"/>
      </w:pPr>
      <w:r>
        <w:t xml:space="preserve">Características Pessoais</w:t>
      </w:r>
    </w:p>
    <w:p>
      <w:pPr>
        <w:pStyle w:val="FirstParagraph"/>
      </w:pPr>
      <w:r>
        <w:t xml:space="preserve">Buscou-se traçar um perfil dos Deputados votantes, diferenciando-os de acordo com o voto. A Figura</w:t>
      </w:r>
      <w:r>
        <w:t xml:space="preserve"> </w:t>
      </w:r>
      <w:hyperlink w:anchor="ocupacao">
        <w:r xmlns:w14="http://schemas.microsoft.com/office/word/2010/wordml">
          <w:rPr/>
          <w:fldChar w:fldCharType="begin" w:dirty="true"/>
        </w:r>
        <w:r xmlns:w14="http://schemas.microsoft.com/office/word/2010/wordml">
          <w:rPr/>
          <w:instrText xml:space="preserve" w:dirty="true"> REF ocupacao \h</w:instrText>
        </w:r>
        <w:r xmlns:w14="http://schemas.microsoft.com/office/word/2010/wordml">
          <w:rPr/>
          <w:fldChar w:fldCharType="end" w:dirty="true"/>
        </w:r>
      </w:hyperlink>
      <w:r>
        <w:t xml:space="preserve"> </w:t>
      </w:r>
      <w:r>
        <w:t xml:space="preserve">traz as sete ocupações mais frequentes dos Deputados que votaram contra e a favor a emenda. Os percentuais indicados são sempre em relação aos 454 Deputados.</w:t>
      </w:r>
    </w:p>
    <w:p>
      <w:pPr>
        <w:pStyle w:val="ImagemCaption"/>
      </w:pPr>
      <w:r>
        <w:rPr>
          <w:rFonts/>
          <w:b w:val="true"/>
        </w:rPr>
        <w:t xml:space="preserve">Figura </w:t>
      </w:r>
      <w:bookmarkStart w:id="9f3e5bf3-020f-4545-973b-c4ab024c8235"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3e5bf3-020f-4545-973b-c4ab024c8235"/>
      <w:r>
        <w:t xml:space="preserve">: </w:t>
      </w:r>
      <w:r>
        <w:t xml:space="preserve">Sete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74f50c10-f56a-4f04-a874-75322c063bce"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f50c10-f56a-4f04-a874-75322c063bce"/>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97df8141-2ee5-4b81-867f-26d8930c1f18"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df8141-2ee5-4b81-867f-26d8930c1f18"/>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7364ec43-32ae-46c7-bc2f-d71737929b4e"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64ec43-32ae-46c7-bc2f-d71737929b4e"/>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730277dc-e241-4bcf-9667-00bd51e2182c"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0277dc-e241-4bcf-9667-00bd51e2182c"/>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485c270d-b58b-424b-a8e0-18b1d17a0d59"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85c270d-b58b-424b-a8e0-18b1d17a0d59"/>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5"/>
    <w:bookmarkStart w:id="26" w:name="características-políticas"/>
    <w:p>
      <w:pPr>
        <w:pStyle w:val="Ttulo2"/>
      </w:pPr>
      <w:r>
        <w:t xml:space="preserve">Características Políticas</w:t>
      </w:r>
    </w:p>
    <w:p>
      <w:pPr>
        <w:pStyle w:val="FirstParagraph"/>
      </w:pPr>
      <w:r>
        <w:t xml:space="preserve">Na Figura</w:t>
      </w:r>
      <w:r>
        <w:t xml:space="preserve"> </w:t>
      </w:r>
      <w:hyperlink w:anchor="ideologia">
        <w:r xmlns:w14="http://schemas.microsoft.com/office/word/2010/wordml">
          <w:rPr/>
          <w:fldChar w:fldCharType="begin" w:dirty="true"/>
        </w:r>
        <w:r xmlns:w14="http://schemas.microsoft.com/office/word/2010/wordml">
          <w:rPr/>
          <w:instrText xml:space="preserve" w:dirty="true"> REF ideologia \h</w:instrText>
        </w:r>
        <w:r xmlns:w14="http://schemas.microsoft.com/office/word/2010/wordml">
          <w:rPr/>
          <w:fldChar w:fldCharType="end" w:dirty="true"/>
        </w:r>
      </w:hyperlink>
      <w:r>
        <w:t xml:space="preserve"> </w:t>
      </w:r>
      <w:r>
        <w:t xml:space="preserve">observa-se a distribuição dos Deputados conforme a variável ideologia, construída no capítulo 2. Optou-se por manter apenas os valores obtidos pelo W-NOMINATE, por ser considerado um método mais consolidado. Além da distribuição dos dados são apresentados</w:t>
      </w:r>
      <w:r>
        <w:t xml:space="preserve"> </w:t>
      </w:r>
      <w:r>
        <w:rPr>
          <w:iCs/>
          <w:i/>
        </w:rPr>
        <w:t xml:space="preserve">box-plots</w:t>
      </w:r>
      <w:r>
        <w:t xml:space="preserve"> </w:t>
      </w:r>
      <w:r>
        <w:t xml:space="preserve">onde pode ser feita a visualização dos quartis. As médias são indicadas pelos pontos indicados nas curvas de densidade. Note que, a métrica varia de -1 até +1. Os Deputados que votaram a favor estão mais à direita no espectro ideológico.</w:t>
      </w:r>
    </w:p>
    <w:p>
      <w:pPr>
        <w:pStyle w:val="ImagemCaption"/>
      </w:pPr>
      <w:r>
        <w:rPr>
          <w:rFonts/>
          <w:b w:val="true"/>
        </w:rPr>
        <w:t xml:space="preserve">Figura </w:t>
      </w:r>
      <w:bookmarkStart w:id="ac95066e-8664-4110-806e-d3d390be217d"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95066e-8664-4110-806e-d3d390be217d"/>
      <w:r>
        <w:t xml:space="preserve">: </w:t>
      </w:r>
      <w:r>
        <w:t xml:space="preserve">Ideologia dos votant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Referente a orientação partidária feita para a votação, Figura</w:t>
      </w:r>
      <w:r>
        <w:t xml:space="preserve"> </w:t>
      </w:r>
      <w:hyperlink w:anchor="orientacao">
        <w:r xmlns:w14="http://schemas.microsoft.com/office/word/2010/wordml">
          <w:rPr/>
          <w:fldChar w:fldCharType="begin" w:dirty="true"/>
        </w:r>
        <w:r xmlns:w14="http://schemas.microsoft.com/office/word/2010/wordml">
          <w:rPr/>
          <w:instrText xml:space="preserve" w:dirty="true"> REF orientacao \h</w:instrText>
        </w:r>
        <w:r xmlns:w14="http://schemas.microsoft.com/office/word/2010/wordml">
          <w:rPr/>
          <w:fldChar w:fldCharType="end" w:dirty="true"/>
        </w:r>
      </w:hyperlink>
      <w:r>
        <w:t xml:space="preserve">, nota-se que a maioria dos parlamentares obedece. Apenas em dois casos não foi possível identificar a diretiz do partido</w:t>
      </w:r>
    </w:p>
    <w:p>
      <w:pPr>
        <w:pStyle w:val="ImagemCaption"/>
      </w:pPr>
      <w:r>
        <w:rPr>
          <w:rFonts/>
          <w:b w:val="true"/>
        </w:rPr>
        <w:t xml:space="preserve">Figura </w:t>
      </w:r>
      <w:bookmarkStart w:id="bceeb317-233c-440c-8af7-ac9a2252608e" w:name="orient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eeb317-233c-440c-8af7-ac9a2252608e"/>
      <w:r>
        <w:t xml:space="preserve">: </w:t>
      </w:r>
      <w:r>
        <w:t xml:space="preserve">Orientação Partidária x Voto.</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utra variável analisada foi o número de votos recebidos. A idéia é que esta sirva como</w:t>
      </w:r>
      <w:r>
        <w:t xml:space="preserve"> </w:t>
      </w:r>
      <w:r>
        <w:rPr>
          <w:iCs/>
          <w:i/>
        </w:rPr>
        <w:t xml:space="preserve">proxy</w:t>
      </w:r>
      <w:r>
        <w:t xml:space="preserve"> </w:t>
      </w:r>
      <w:r>
        <w:t xml:space="preserve">para força do Deputado. Assim, pode-se averiguar se existe alguma correlação entre a força política e a votação. O operador logarítmico foi aplicado para melhor visualização. Observa-se que os dois agrupamentos são muito parecidos, as curvas de densidade quase se sobrepõe.</w:t>
      </w:r>
    </w:p>
    <w:p>
      <w:pPr>
        <w:pStyle w:val="BodyText"/>
      </w:pPr>
    </w:p>
    <w:p>
      <w:pPr>
        <w:pStyle w:val="ImagemCaption"/>
      </w:pPr>
      <w:r>
        <w:rPr>
          <w:rFonts/>
          <w:b w:val="true"/>
        </w:rPr>
        <w:t xml:space="preserve">Figura </w:t>
      </w:r>
      <w:bookmarkStart w:id="858aed5c-269a-41ea-87d8-f53af75fed05"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8aed5c-269a-41ea-87d8-f53af75fed05"/>
      <w:r>
        <w:t xml:space="preserve">: </w:t>
      </w:r>
      <w:r>
        <w:t xml:space="preserve">Votos obtidos pelos Deputados no Pleito de 2014.</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tabelapoliticas">
        <w:r xmlns:w14="http://schemas.microsoft.com/office/word/2010/wordml">
          <w:rPr/>
          <w:fldChar w:fldCharType="begin" w:dirty="true"/>
        </w:r>
        <w:r xmlns:w14="http://schemas.microsoft.com/office/word/2010/wordml">
          <w:rPr/>
          <w:instrText xml:space="preserve" w:dirty="true"> REF tabelapoliticas \h</w:instrText>
        </w:r>
        <w:r xmlns:w14="http://schemas.microsoft.com/office/word/2010/wordml">
          <w:rPr/>
          <w:fldChar w:fldCharType="end" w:dirty="true"/>
        </w:r>
      </w:hyperlink>
      <w:r>
        <w:t xml:space="preserve"> </w:t>
      </w:r>
      <w:r>
        <w:t xml:space="preserve">traz as estatísticas descritivas dos demais dados e também o teste de médias. As ideologias dos grupos possuem médias diferentes. No grupo que votou Não existe pelo menos um Deputado na extrema esquerda, além disso tem-se um desvio padrão maior para tais parlamentares.</w:t>
      </w:r>
    </w:p>
    <w:p>
      <w:pPr>
        <w:pStyle w:val="BodyText"/>
      </w:pPr>
      <w:r>
        <w:t xml:space="preserve">Entre as eleições e a votação em questão nenhum Deputado que votou a favor mudou de aprtido. No outro grupo, 7% mudaram. Quanto a ser um Deputado Suplente tem-se um baixo número de políticos nessa condição em ambos os lados, não há diferença de médias nesse caso. Por sua vez, existem mais deputados na Oposição ao governo no grupo que votou Sim.</w:t>
      </w:r>
    </w:p>
    <w:p>
      <w:pPr>
        <w:pStyle w:val="BodyText"/>
      </w:pPr>
      <w:r>
        <w:t xml:space="preserve">Quanto ao número de votos obtidos na eleição, há uma grande disparidade dentro de cada agrupamento. Existem Deputados que obtiveram mais de 1 Milhão de votos e outros que tiveram pouco mais de 6 Mil. Porém, a média de ambos os grupos é igual.</w:t>
      </w:r>
    </w:p>
    <w:p>
      <w:pPr>
        <w:pStyle w:val="TableCaption"/>
      </w:pPr>
      <w:r>
        <w:rPr>
          <w:rFonts/>
          <w:b w:val="true"/>
        </w:rPr>
        <w:t xml:space="preserve">Tabela </w:t>
      </w:r>
      <w:bookmarkStart w:id="4134a2ae-66b1-4e08-9224-a10feba0d50b" w:name="tabelapolitica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134a2ae-66b1-4e08-9224-a10feba0d50b"/>
      <w:r>
        <w:t xml:space="preserve">: </w:t>
      </w:r>
      <w:r>
        <w:t xml:space="preserve">Estatísticas Descritivas e Teste de Média, características política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udou de 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l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c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Vo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0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3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4.2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2.0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0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24.3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16.7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6"/>
    <w:bookmarkStart w:id="27" w:name="financiamento-de-campanha"/>
    <w:p>
      <w:pPr>
        <w:pStyle w:val="Ttulo2"/>
      </w:pPr>
      <w:r>
        <w:t xml:space="preserve">Financiamento de Campanha</w:t>
      </w:r>
    </w:p>
    <w:p>
      <w:pPr>
        <w:pStyle w:val="FirstParagraph"/>
      </w:pPr>
      <w:r>
        <w:t xml:space="preserve">Dentre as possíveis fontes de financiamento de um candidato destacam-se os recursos doados por PJ, por PF, pelo partido político do próprio candidato, seus recursos próprios e aquelas doações de outros candidatos e comitês. Nesta última rubrica existia a possibilidade de acontecer a seguinte situação: A empresa X doa uma quantia para o candidato Y. Este repassa integralmente o recurso ao candidato Z. Porém, na prestação de contas, o recurso era tipificado como doação de PJ para o candidato Y e como doação de outro candidato ou comitê para o sujeito Z. Embora seja uma situação permitida por lei é algo que dificultava a transparência do processo. Embora os dados disponibilizados pelo TSE contenham a informação do doador primário, a empresa X no exemplo, é dificil fazer essa integrção pois muitos dados são ausentes. Outro ponto a destacar é que existem outras tipificações de receitas de campanha como doações de internet, comercialização de bens e outros. Porém, para a eleição em questão, os valores eram irrisórios.</w:t>
      </w:r>
    </w:p>
    <w:p>
      <w:pPr>
        <w:pStyle w:val="BodyText"/>
      </w:pPr>
      <w:r>
        <w:t xml:space="preserve">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 </w:t>
      </w:r>
      <w:r>
        <w:t xml:space="preserve">exibe as informações dos valores doados por tipo de fonte, separando aqueles que votaram contra e a favor. Novamente, em virtude da grande dispersão, foi aplicado o logaritmo. Mas, como algumas receitas eram 0, transformaram-se esses valores em 1. Dessa forma, ao passar o operador o valor resultante seria zero. Além disso, é importante salientar que, o logaritmo de valores próximos a zero é negativo.</w:t>
      </w:r>
    </w:p>
    <w:p>
      <w:pPr>
        <w:pStyle w:val="ImagemCaption"/>
      </w:pPr>
      <w:r>
        <w:rPr>
          <w:rFonts/>
          <w:b w:val="true"/>
        </w:rPr>
        <w:t xml:space="preserve">Figura </w:t>
      </w:r>
      <w:bookmarkStart w:id="ebc4a743-d2c8-4d20-8641-b2909847e2b2"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c4a743-d2c8-4d20-8641-b2909847e2b2"/>
      <w:r>
        <w:t xml:space="preserve">: </w:t>
      </w:r>
      <w:r>
        <w:t xml:space="preserve">Receitas de campanha por tipo de doador</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s distribuições dos dados são bem parecidas. Apenas nas receitas advindas de recursos próprios é que o grupos parecem se diferenciar mais. Além disso, chama atenção as duas curvas de densidade em cada tipo de doação. Isso mostra que existe uma forte diferenciação entre Deputados que recebem muitas doaçoes e aqueles que recebem poucas.</w:t>
      </w:r>
    </w:p>
    <w:p>
      <w:pPr>
        <w:pStyle w:val="BodyText"/>
      </w:pPr>
      <w:r>
        <w:t xml:space="preserve">Agregando as doações e calculando a receita total de campanha tem-se a Figura</w:t>
      </w:r>
      <w:r>
        <w:t xml:space="preserve"> </w:t>
      </w:r>
      <w:hyperlink w:anchor="receitatotal">
        <w:r xmlns:w14="http://schemas.microsoft.com/office/word/2010/wordml">
          <w:rPr/>
          <w:fldChar w:fldCharType="begin" w:dirty="true"/>
        </w:r>
        <w:r xmlns:w14="http://schemas.microsoft.com/office/word/2010/wordml">
          <w:rPr/>
          <w:instrText xml:space="preserve" w:dirty="true"> REF receitatotal \h</w:instrText>
        </w:r>
        <w:r xmlns:w14="http://schemas.microsoft.com/office/word/2010/wordml">
          <w:rPr/>
          <w:fldChar w:fldCharType="end" w:dirty="true"/>
        </w:r>
      </w:hyperlink>
      <w:r>
        <w:t xml:space="preserve">. Novamente, os valores foram transformados. Aqui fica</w:t>
      </w:r>
    </w:p>
    <w:p>
      <w:pPr>
        <w:pStyle w:val="ImagemCaption"/>
      </w:pPr>
      <w:r>
        <w:rPr>
          <w:rFonts/>
          <w:b w:val="true"/>
        </w:rPr>
        <w:t xml:space="preserve">Figura </w:t>
      </w:r>
      <w:bookmarkStart w:id="71c5c1f2-edce-417a-9e71-82bc560fc85b" w:name="receita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c5c1f2-edce-417a-9e71-82bc560fc85b"/>
      <w:r>
        <w:t xml:space="preserve">: </w:t>
      </w:r>
      <w:r>
        <w:t xml:space="preserve">Receita Total de Campanha</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financiamento">
        <w:r xmlns:w14="http://schemas.microsoft.com/office/word/2010/wordml">
          <w:rPr/>
          <w:fldChar w:fldCharType="begin" w:dirty="true"/>
        </w:r>
        <w:r xmlns:w14="http://schemas.microsoft.com/office/word/2010/wordml">
          <w:rPr/>
          <w:instrText xml:space="preserve" w:dirty="true"> REF financiamento \h</w:instrText>
        </w:r>
        <w:r xmlns:w14="http://schemas.microsoft.com/office/word/2010/wordml">
          <w:rPr/>
          <w:fldChar w:fldCharType="end" w:dirty="true"/>
        </w:r>
      </w:hyperlink>
      <w:r>
        <w:t xml:space="preserve"> </w:t>
      </w:r>
      <w:r>
        <w:t xml:space="preserve">traz as descritivas sobre as receitas totais e por fonte. As que estão em valor absoluto referem-se a milhares de reais. Quando considerados os valores monetários por tipo de receita, apenas as médias dos recursos advindos de PJ são diferentes. Nesse caso, os que votaram Sim tem uma média maior.</w:t>
      </w:r>
    </w:p>
    <w:p>
      <w:pPr>
        <w:pStyle w:val="BodyText"/>
      </w:pPr>
      <w:r>
        <w:t xml:space="preserve">Quanto aos valores totais, destaca-se a grande dispersão dos dados. O desvio padrão é de mais de R$995.000,00 nos dois grupos. Na média, os grupo que votou Sim tem receita maior.</w:t>
      </w:r>
    </w:p>
    <w:p>
      <w:pPr>
        <w:pStyle w:val="BodyText"/>
      </w:pPr>
      <w:r>
        <w:t xml:space="preserve">Por fim, ao se analisarem as receitas como percentual do total há uma perfil bem diferente de financiamento, de acordo com as médias. Os que foram a favor da emenda foram mais financiando por PJ e pelo próprio partido, enquanto aqueles que foram contra recebiam mais doações de PF, outro candidatos e comites ou pagavam com recursos próprios a campanha.</w:t>
      </w:r>
    </w:p>
    <w:p>
      <w:pPr>
        <w:pStyle w:val="TableCaption"/>
      </w:pPr>
      <w:r>
        <w:rPr>
          <w:rFonts/>
          <w:b w:val="true"/>
        </w:rPr>
        <w:t xml:space="preserve">Tabela </w:t>
      </w:r>
      <w:bookmarkStart w:id="932620c4-92a4-449f-a24f-7a0ad9de8af9" w:name="financiamento"/>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32620c4-92a4-449f-a24f-7a0ad9de8af9"/>
      <w:r>
        <w:t xml:space="preserve">: </w:t>
      </w:r>
      <w:r>
        <w:t xml:space="preserve">Estatísticas Descritivas e Teste de Média, financiamento de campanha.</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76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5</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6</w:t>
            </w:r>
          </w:p>
        </w:tc>
      </w:tr>
      <w:tr>
        <w:trPr>
          <w:cantSplit/>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eita Total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8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44,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23,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p>
      <w:r>
        <w:br w:type="page"/>
      </w:r>
    </w:p>
    <w:bookmarkEnd w:id="27"/>
    <w:bookmarkEnd w:id="28"/>
    <w:bookmarkStart w:id="31" w:name="resultados"/>
    <w:p>
      <w:pPr>
        <w:pStyle w:val="Ttulo1"/>
      </w:pPr>
      <w:r>
        <w:t xml:space="preserve">Resultados</w:t>
      </w:r>
    </w:p>
    <w:p>
      <w:pPr>
        <w:pStyle w:val="FirstParagraph"/>
      </w:pPr>
      <w:r>
        <w:t xml:space="preserve">Nesta seção serão apresentadas as métricas do processo de ML e as variáveis que o método identificou como mais importantes. Depois serão apresentados os resultados da regressão do modelo escolhido.</w:t>
      </w:r>
    </w:p>
    <w:bookmarkStart w:id="29" w:name="elastic-net"/>
    <w:p>
      <w:pPr>
        <w:pStyle w:val="Ttulo2"/>
      </w:pPr>
      <w:r>
        <w:rPr>
          <w:iCs/>
          <w:i/>
        </w:rPr>
        <w:t xml:space="preserve">Elastic Net</w:t>
      </w:r>
    </w:p>
    <w:p>
      <w:pPr>
        <w:pStyle w:val="FirstParagraph"/>
      </w:pPr>
      <w:r>
        <w:t xml:space="preserve">A partir da combinação de hiperparâmetros, escolheu-se aqueles que alcançavam a menor média do EQM no processo de validação cruzada. Foram utilizadas 10 combinações. A</w:t>
      </w:r>
      <w:r>
        <w:t xml:space="preserve"> </w:t>
      </w:r>
      <w:hyperlink w:anchor="tune">
        <w:r xmlns:w14="http://schemas.microsoft.com/office/word/2010/wordml">
          <w:rPr/>
          <w:fldChar w:fldCharType="begin" w:dirty="true"/>
        </w:r>
        <w:r xmlns:w14="http://schemas.microsoft.com/office/word/2010/wordml">
          <w:rPr/>
          <w:instrText xml:space="preserve" w:dirty="true"> REF tune \h</w:instrText>
        </w:r>
        <w:r xmlns:w14="http://schemas.microsoft.com/office/word/2010/wordml">
          <w:rPr/>
          <w:fldChar w:fldCharType="end" w:dirty="true"/>
        </w:r>
      </w:hyperlink>
      <w:r>
        <w:t xml:space="preserve"> </w:t>
      </w:r>
      <w:r>
        <w:t xml:space="preserve">exibe os resultados. A combinação que atingiu a melhor métrica possui uma penalização muito próxima de zero, assim como todas as demais.</w:t>
      </w:r>
    </w:p>
    <w:p>
      <w:pPr>
        <w:pStyle w:val="TableCaption"/>
      </w:pPr>
      <w:r>
        <w:rPr>
          <w:rFonts/>
          <w:b w:val="true"/>
        </w:rPr>
        <w:t xml:space="preserve">Tabela </w:t>
      </w:r>
      <w:bookmarkStart w:id="02942ae1-7340-4383-80db-764bf015b374" w:name="tun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2942ae1-7340-4383-80db-764bf015b374"/>
      <w:r>
        <w:t xml:space="preserve">: </w:t>
      </w:r>
      <w:r>
        <w:t xml:space="preserve">Hiperparâmetros e média do EQM na validação cruzada</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ambd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lph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éd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Desvio</w:t>
            </w:r>
            <w:r>
              <w:rPr>
                <w:rFonts w:ascii="Times New Roman"/>
                <w:i w:val="false"/>
                <w:b w:val="false"/>
                <w:u w:val="none"/>
                <w:sz w:val="24"/>
                <w:szCs w:val="24"/>
                <w:color w:val="000000"/>
              </w:rPr>
              <w:br/>
            </w:r>
            <w:r>
              <w:rPr>
                <w:rFonts w:ascii="Times New Roman"/>
                <w:i w:val="false"/>
                <w:b w:val="false"/>
                <w:u w:val="none"/>
                <w:sz w:val="24"/>
                <w:szCs w:val="24"/>
                <w:color w:val="000000"/>
              </w:rPr>
              <w:t xml:space="preserve">Padrã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e-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e-03</w:t>
            </w:r>
          </w:p>
        </w:tc>
      </w:tr>
    </w:tbl>
    <w:p>
      <w:pPr>
        <w:pStyle w:val="BodyText"/>
      </w:pPr>
    </w:p>
    <w:p>
      <w:pPr>
        <w:pStyle w:val="BodyText"/>
      </w:pPr>
      <w:r>
        <w:t xml:space="preserve">Com base nisso, estimou-se o modelo na amostra de teste e extraíram-se as variáveis explicativas mais importantes a partir dos parâmetros estimados e padronizados. A Figura</w:t>
      </w:r>
      <w:r>
        <w:t xml:space="preserve"> </w:t>
      </w:r>
      <w:hyperlink w:anchor="vip">
        <w:r xmlns:w14="http://schemas.microsoft.com/office/word/2010/wordml">
          <w:rPr/>
          <w:fldChar w:fldCharType="begin" w:dirty="true"/>
        </w:r>
        <w:r xmlns:w14="http://schemas.microsoft.com/office/word/2010/wordml">
          <w:rPr/>
          <w:instrText xml:space="preserve" w:dirty="true"> REF vip \h</w:instrText>
        </w:r>
        <w:r xmlns:w14="http://schemas.microsoft.com/office/word/2010/wordml">
          <w:rPr/>
          <w:fldChar w:fldCharType="end" w:dirty="true"/>
        </w:r>
      </w:hyperlink>
      <w:r>
        <w:t xml:space="preserve"> </w:t>
      </w:r>
      <w:r>
        <w:t xml:space="preserve">mostra as quinze principais.</w:t>
      </w:r>
    </w:p>
    <w:p>
      <w:pPr>
        <w:pStyle w:val="ImagemCaption"/>
      </w:pPr>
      <w:r>
        <w:rPr>
          <w:rFonts/>
          <w:b w:val="true"/>
        </w:rPr>
        <w:t xml:space="preserve">Figura </w:t>
      </w:r>
      <w:bookmarkStart w:id="f33f8c18-0762-4d03-9fc2-05903a73967f" w:name="vi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3f8c18-0762-4d03-9fc2-05903a73967f"/>
      <w:r>
        <w:t xml:space="preserve">: </w:t>
      </w:r>
      <w:r>
        <w:t xml:space="preserve">Top 15 Variáveis mais Importantes</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tanto, como o hiperparâmetro de penalização do melhor modelo é muito próximo de zero optou-se por estimar uma regressão usual. Foram consideradas algumas das variáveis apontadas pelo ML. É importante ressaltar que esta metodologia tem como maior interesse a previsão e não dá importância aos resíduos assim como os métodos mais clássicos de estimação.</w:t>
      </w:r>
    </w:p>
    <w:bookmarkEnd w:id="29"/>
    <w:bookmarkStart w:id="30" w:name="logit"/>
    <w:p>
      <w:pPr>
        <w:pStyle w:val="Ttulo2"/>
      </w:pPr>
      <w:r>
        <w:rPr>
          <w:iCs/>
          <w:i/>
        </w:rPr>
        <w:t xml:space="preserve">Logit</w:t>
      </w:r>
    </w:p>
    <w:p>
      <w:pPr>
        <w:pStyle w:val="FirstParagraph"/>
      </w:pPr>
      <w:r>
        <w:t xml:space="preserve">Os resultados são apresentados graficamente na Figura</w:t>
      </w:r>
      <w:r>
        <w:t xml:space="preserve"> </w:t>
      </w:r>
      <w:hyperlink w:anchor="estimacao">
        <w:r xmlns:w14="http://schemas.microsoft.com/office/word/2010/wordml">
          <w:rPr/>
          <w:fldChar w:fldCharType="begin" w:dirty="true"/>
        </w:r>
        <w:r xmlns:w14="http://schemas.microsoft.com/office/word/2010/wordml">
          <w:rPr/>
          <w:instrText xml:space="preserve" w:dirty="true"> REF estimacao \h</w:instrText>
        </w:r>
        <w:r xmlns:w14="http://schemas.microsoft.com/office/word/2010/wordml">
          <w:rPr/>
          <w:fldChar w:fldCharType="end" w:dirty="true"/>
        </w:r>
      </w:hyperlink>
      <w:r>
        <w:t xml:space="preserve">. Dentre as características pessoais apenas aquelas que se referem às regiões, com exceção da</w:t>
      </w:r>
      <w:r>
        <w:t xml:space="preserve"> </w:t>
      </w:r>
      <w:r>
        <w:rPr>
          <w:iCs/>
          <w:i/>
        </w:rPr>
        <w:t xml:space="preserve">dummy</w:t>
      </w:r>
      <w:r>
        <w:t xml:space="preserve"> </w:t>
      </w:r>
      <w:r>
        <w:t xml:space="preserve">para o Sul foram estatisticamente significantes e positivas. Logo, exercer o papel de Deputado pelos estados das regiões Sudeste, Nordeste e Norte está relacionado a uma maior chance de votar a favor do financiamento de PJ. O destaque fica para a não significância da</w:t>
      </w:r>
      <w:r>
        <w:t xml:space="preserve"> </w:t>
      </w:r>
      <w:r>
        <w:rPr>
          <w:iCs/>
          <w:i/>
        </w:rPr>
        <w:t xml:space="preserve">dummy</w:t>
      </w:r>
      <w:r>
        <w:t xml:space="preserve"> </w:t>
      </w:r>
      <w:r>
        <w:t xml:space="preserve">Político. Isso pode indicar que ser um político estabelecido não influenciou a chance de votar contra a emenda. Logo, a hipótese de que estes buscariam criar uma barreira à entrada, via redução de recursos financeiros, não se comprova.</w:t>
      </w:r>
    </w:p>
    <w:p>
      <w:pPr>
        <w:pStyle w:val="BodyText"/>
      </w:pPr>
      <w:r>
        <w:t xml:space="preserve">As variáveis políticas foram as que se mostraram mais importantes. Quanto mais à direita o parlamentar, maior a chance de votar Sim. Como mostrado no Capítulo 2 esta variável está ligada a finanças públicas e orçamento. Portanto, é possível que a motivação dos favoráveis a EMA 22 esteja ligada a um possível aumento do gasto público caso a emenda não fosse aprovada. Além disso, quando o partido político posicionava-se contra a proposta a probabilidade do voto Não também aumentava. Fica portanto uma agenda aberta para novos estudos. Pode-se utilizar a média ou mediana da variável ideologia dos parlamentares para representar o partido, e, juntamente com as variáveis de receita partidária, analisar qual a motivação dos mesmos em orientar seus Deputados contra a emenda.</w:t>
      </w:r>
    </w:p>
    <w:p>
      <w:pPr>
        <w:pStyle w:val="ImagemCaption"/>
      </w:pPr>
      <w:r>
        <w:rPr>
          <w:rFonts/>
          <w:b w:val="true"/>
        </w:rPr>
        <w:t xml:space="preserve">Figura </w:t>
      </w:r>
      <w:bookmarkStart w:id="d1fd7ed0-3d25-4e60-bdea-52a19d11efda" w:name="estim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fd7ed0-3d25-4e60-bdea-52a19d11efda"/>
      <w:r>
        <w:t xml:space="preserve">: </w:t>
      </w:r>
      <w:r>
        <w:t xml:space="preserve">Coeficientes Estimados Regressão Logit</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 fim, dentre as variáveis de financiamento de campanha tem-se que quanto maior o percentual de financiamento obtido por doações de PJ maior a probabilidade de votar a favor da emenda. Algo esperado, afinal os votantes que mais dependiam dessa fonte não queriam perdê-la.</w:t>
      </w:r>
    </w:p>
    <w:p>
      <w:pPr>
        <w:pStyle w:val="BodyText"/>
      </w:pPr>
      <w:r>
        <w:t xml:space="preserve">Surpreendentemente, os Deputados que mais financiaram suas campanhas com recursos partidários também mostraram-se favoráveis à medida, uma vez que a probabilidade de votar Sim, nesses casos, aumentava. Mais uma vez, a hipótese de que os parlamentares tentaram diminuir a concorrência pelos cargos públicos restringindo as fontes de financiamento dos futuros concorrentes não se comprova. Esperava-se que os que dependiam de outras fontes de receita, que não PJ, tivessem maior chance de votar Não.</w:t>
      </w:r>
    </w:p>
    <w:p>
      <w:pPr>
        <w:pStyle w:val="BodyText"/>
      </w:pPr>
      <w:r>
        <w:t xml:space="preserve">Por fim, a Figura</w:t>
      </w:r>
      <w:r>
        <w:t xml:space="preserve"> </w:t>
      </w:r>
      <w:hyperlink w:anchor="matriz">
        <w:r xmlns:w14="http://schemas.microsoft.com/office/word/2010/wordml">
          <w:rPr/>
          <w:fldChar w:fldCharType="begin" w:dirty="true"/>
        </w:r>
        <w:r xmlns:w14="http://schemas.microsoft.com/office/word/2010/wordml">
          <w:rPr/>
          <w:instrText xml:space="preserve" w:dirty="true"> REF matriz \h</w:instrText>
        </w:r>
        <w:r xmlns:w14="http://schemas.microsoft.com/office/word/2010/wordml">
          <w:rPr/>
          <w:fldChar w:fldCharType="end" w:dirty="true"/>
        </w:r>
      </w:hyperlink>
      <w:r>
        <w:t xml:space="preserve"> </w:t>
      </w:r>
      <w:r>
        <w:t xml:space="preserve">traz a relação entre as classes previstas e as efetivas. É possível observar que 92% dos votos Sim foram previstos como tal, enquanto que para votos Não a taxa de falsos verdadeiros foi de quase 74%. O Apêndice 3A traz uma tabela com os coeficientes estimados e outras estatísticas de qualidade do modelo como o Pseudo R2 de McFadden de 0,48 e a acurácia global do modelo foi de 0,84.</w:t>
      </w:r>
    </w:p>
    <w:p>
      <w:pPr>
        <w:pStyle w:val="ImagemCaption"/>
      </w:pPr>
      <w:r>
        <w:rPr>
          <w:rFonts/>
          <w:b w:val="true"/>
        </w:rPr>
        <w:t xml:space="preserve">Figura </w:t>
      </w:r>
      <w:bookmarkStart w:id="4e0a00c2-1847-4ceb-aa78-adefb0939c10" w:name="matriz"/>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0a00c2-1847-4ceb-aa78-adefb0939c10"/>
      <w:r>
        <w:t xml:space="preserve">: </w:t>
      </w:r>
      <w:r>
        <w:t xml:space="preserve">Matriz de Confusão, Regressão Logit</w:t>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63500" cy="50800"/>
                    </a:xfrm>
                    <a:prstGeom prst="rect">
                      <a:avLst/>
                    </a:prstGeom>
                    <a:noFill/>
                  </pic:spPr>
                </pic:pic>
              </a:graphicData>
            </a:graphic>
          </wp:inline>
        </w:drawing>
      </w:r>
    </w:p>
    <w:p>
      <w:r>
        <w:br w:type="page"/>
      </w:r>
    </w:p>
    <w:bookmarkEnd w:id="30"/>
    <w:bookmarkEnd w:id="31"/>
    <w:bookmarkStart w:id="32" w:name="considerações-finais"/>
    <w:p>
      <w:pPr>
        <w:pStyle w:val="Ttulo1"/>
      </w:pPr>
      <w:r>
        <w:t xml:space="preserve">Considerações Finais</w:t>
      </w:r>
    </w:p>
    <w:p>
      <w:pPr>
        <w:pStyle w:val="FirstParagraph"/>
      </w:pPr>
      <w:r>
        <w:t xml:space="preserve">Esta pesquisa buscou averiguar quais os fatores mais relacionados com a votação dos Deputados Federais na EMA 22, no âmbito da PEC 182/2007, também conhecida como a PEC da Reforma Política. A emenda propunha manter as doações privadas, de PJ e PF, diretamente aos candidatos dos cargos eletivos.</w:t>
      </w:r>
    </w:p>
    <w:p>
      <w:pPr>
        <w:pStyle w:val="BodyText"/>
      </w:pPr>
      <w:r>
        <w:t xml:space="preserve">Para tanto, levantaram-se diversas variáveis explicativas ligadas às características pessoais, políticas e de financiamento de campanha dos Deputados votantes. A escolha de quais seriam utilizadas e de qual método seria adotado foi guiado por um processo de ML através do algoritmo</w:t>
      </w:r>
      <w:r>
        <w:t xml:space="preserve"> </w:t>
      </w:r>
      <w:r>
        <w:rPr>
          <w:iCs/>
          <w:i/>
        </w:rPr>
        <w:t xml:space="preserve">Elastic Net</w:t>
      </w:r>
      <w:r>
        <w:t xml:space="preserve">. Uma vez que o hiperparâmetro de penalização estimado foi próximo de zero, optou-se pelo método usual de regressão</w:t>
      </w:r>
      <w:r>
        <w:t xml:space="preserve"> </w:t>
      </w:r>
      <w:r>
        <w:rPr>
          <w:iCs/>
          <w:i/>
        </w:rPr>
        <w:t xml:space="preserve">Logit</w:t>
      </w:r>
      <w:r>
        <w:t xml:space="preserve">.</w:t>
      </w:r>
    </w:p>
    <w:p>
      <w:pPr>
        <w:pStyle w:val="BodyText"/>
      </w:pPr>
      <w:r>
        <w:t xml:space="preserve">Quanto às características pessoais destaca-se não haver indícios que o fato de já ser político influenciou no voto. Portanto, a hipótese de que ao proibir os candidatos de acessar uma fonte de financiamento eleitoral os Deputados estabelecidos estariam criando uma barreira à entrada não se comprovou. Além disso, há um componente regional, indicado pela significância dos parâmetros das dummies de região, que pode ser mais explorado. Os políticos da região Centro-Oeste parecem ter maiores incentivos a votar contra a emenda.</w:t>
      </w:r>
    </w:p>
    <w:p>
      <w:pPr>
        <w:pStyle w:val="BodyText"/>
      </w:pPr>
      <w:r>
        <w:t xml:space="preserve">Já para o conjunto de variáveis políticas, observou-se uma grande importância da orientação partidária no voto. Os pertencentes a partidos que orientaram o voto Não tiveram maior probabilidade de rejeitar a proposta. Esse fato abre espaço para um novo debate sobre os condicionantes dessa orientação. Os partidos políticos que encabeçaram um voto contrário a EMA 22 o fizeram por ideologia? Como são formadas as receitas desses partidos? Quão estabelecido é este partido na conjuntura política do país?</w:t>
      </w:r>
    </w:p>
    <w:p>
      <w:pPr>
        <w:pStyle w:val="BodyText"/>
      </w:pPr>
      <w:r>
        <w:t xml:space="preserve">Por sua vez, a ideologia dos parlamentares mostrou-se relevante. Quanto mais a direita no mapa espacial de votações, maior a chance de aprovar a emenda. Esta variável está ligada à temática de finanças públicas e orçamento. Portanto, é possível que a motivação dos favoráveis a EMA 22 esteja ligada a um possível aumento do gasto público caso a emenda não fosse aprovada.</w:t>
      </w:r>
    </w:p>
    <w:p>
      <w:pPr>
        <w:pStyle w:val="BodyText"/>
      </w:pPr>
      <w:r>
        <w:t xml:space="preserve">Por fim, analisando as fontes de financiamento tem-se que quanto mais financiado por PJ o Deputado foi, maior sua chance de votar Sim. Esse comportamento parece ser coerente, afinal se estes fossem contrários estariam perdendo doações para a campanha. Porém, esperava-se que os sinais dos coeficientes estimados das demais fontes de financiamento fossem significativos e negativos, supondo que seria racional para os parlamentares bloquear uma receita de campanha da qual eles não dependem e que favorecem seus concorrentes.</w:t>
      </w:r>
    </w:p>
    <w:p>
      <w:pPr>
        <w:pStyle w:val="BodyText"/>
      </w:pPr>
      <w:r>
        <w:t xml:space="preserve">Vale destacar que o texto da EMA não se referia somente a doações diretas de PJ, mas de PF também. Na análise feita, assume-se que os votantes consideraram como medida principal da emenda apenas o fato ligado à PJ.</w:t>
      </w:r>
    </w:p>
    <w:p>
      <w:pPr>
        <w:pStyle w:val="BodyText"/>
      </w:pPr>
      <w:r>
        <w:t xml:space="preserve">Trabalhos futuros podem utilizar as demais EMA ’s que tratavam sobre o financiamento de campanha na mesma PEC, outros algoritmos de ML e variáveis políticas em um maior horizonte temporal, como a média de votos recebidos em todas as eleições e o total de anos como político.</w:t>
      </w:r>
    </w:p>
    <w:p>
      <w:r>
        <w:br w:type="page"/>
      </w:r>
    </w:p>
    <w:bookmarkEnd w:id="32"/>
    <w:bookmarkStart w:id="39" w:name="referências"/>
    <w:p>
      <w:pPr>
        <w:pStyle w:val="Ttulo1"/>
      </w:pPr>
      <w:r>
        <w:t xml:space="preserve">Referências</w:t>
      </w:r>
    </w:p>
    <w:bookmarkStart w:id="38" w:name="refs"/>
    <w:bookmarkStart w:id="33" w:name="ref-mancuso2015financiamento"/>
    <w:p>
      <w:pPr>
        <w:pStyle w:val="Bibliography"/>
      </w:pPr>
      <w:r>
        <w:t xml:space="preserve">MANCUSO, W. P.; SPECK, B. W. Financiamento empresarial na elei</w:t>
      </w:r>
      <w:r>
        <w:t xml:space="preserve">ç</w:t>
      </w:r>
      <w:r>
        <w:t xml:space="preserve">ã</w:t>
      </w:r>
      <w:r>
        <w:t xml:space="preserve">o para deputado federal (2002-2010): determinantes e consequ</w:t>
      </w:r>
      <w:r>
        <w:t xml:space="preserve">ê</w:t>
      </w:r>
      <w:r>
        <w:t xml:space="preserve">ncias.</w:t>
      </w:r>
      <w:r>
        <w:t xml:space="preserve"> </w:t>
      </w:r>
      <w:r>
        <w:rPr>
          <w:bCs/>
          <w:b/>
        </w:rPr>
        <w:t xml:space="preserve">Revista Teoria &amp; Sociedade</w:t>
      </w:r>
      <w:r>
        <w:t xml:space="preserve">, 2015.</w:t>
      </w:r>
    </w:p>
    <w:bookmarkEnd w:id="33"/>
    <w:bookmarkStart w:id="34" w:name="ref-peixoto2010eleiccoes"/>
    <w:p>
      <w:pPr>
        <w:pStyle w:val="Bibliography"/>
      </w:pPr>
      <w:r>
        <w:t xml:space="preserve">PEIXOTO, V. DE M. Elei</w:t>
      </w:r>
      <w:r>
        <w:t xml:space="preserve">ç</w:t>
      </w:r>
      <w:r>
        <w:t xml:space="preserve">õ</w:t>
      </w:r>
      <w:r>
        <w:t xml:space="preserve">es e financiamento de campanhas no Brasil.</w:t>
      </w:r>
      <w:r>
        <w:t xml:space="preserve"> </w:t>
      </w:r>
      <w:r>
        <w:rPr>
          <w:bCs/>
          <w:b/>
        </w:rPr>
        <w:t xml:space="preserve">Rio de Janeiro. Tese de doutoramento defendida no Instituto Universit</w:t>
      </w:r>
      <w:r>
        <w:rPr>
          <w:bCs/>
          <w:b/>
        </w:rPr>
        <w:t xml:space="preserve">á</w:t>
      </w:r>
      <w:r>
        <w:rPr>
          <w:bCs/>
          <w:b/>
        </w:rPr>
        <w:t xml:space="preserve">rio de Pesquisa do Rio de Janeiro</w:t>
      </w:r>
      <w:r>
        <w:t xml:space="preserve">, 2010.</w:t>
      </w:r>
    </w:p>
    <w:bookmarkEnd w:id="34"/>
    <w:bookmarkStart w:id="35" w:name="ref-samuels2001money"/>
    <w:p>
      <w:pPr>
        <w:pStyle w:val="Bibliography"/>
      </w:pPr>
      <w:r>
        <w:t xml:space="preserve">SAMUELS, D. Money, elections, and democracy in Brazil.</w:t>
      </w:r>
      <w:r>
        <w:t xml:space="preserve"> </w:t>
      </w:r>
      <w:r>
        <w:rPr>
          <w:bCs/>
          <w:b/>
        </w:rPr>
        <w:t xml:space="preserve">Latin American Politics and Society</w:t>
      </w:r>
      <w:r>
        <w:t xml:space="preserve">, v. 43, n. 2, p. 27–48, 2001.</w:t>
      </w:r>
    </w:p>
    <w:bookmarkEnd w:id="35"/>
    <w:bookmarkStart w:id="36" w:name="ref-silva2017padroes"/>
    <w:p>
      <w:pPr>
        <w:pStyle w:val="Bibliography"/>
      </w:pPr>
      <w:r>
        <w:t xml:space="preserve">SILVA, B. F. DA; CERVI, E. U. Padr</w:t>
      </w:r>
      <w:r>
        <w:t xml:space="preserve">õ</w:t>
      </w:r>
      <w:r>
        <w:t xml:space="preserve">es de financiamento eleitoral no Brasil: as receitas de postulantes</w:t>
      </w:r>
      <w:r>
        <w:t xml:space="preserve"> </w:t>
      </w:r>
      <w:r>
        <w:t xml:space="preserve">à</w:t>
      </w:r>
      <w:r>
        <w:t xml:space="preserve"> </w:t>
      </w:r>
      <w:r>
        <w:t xml:space="preserve">C</w:t>
      </w:r>
      <w:r>
        <w:t xml:space="preserve">â</w:t>
      </w:r>
      <w:r>
        <w:t xml:space="preserve">mara dos Deputados em 2010 e 2014.</w:t>
      </w:r>
      <w:r>
        <w:t xml:space="preserve"> </w:t>
      </w:r>
      <w:r>
        <w:rPr>
          <w:bCs/>
          <w:b/>
        </w:rPr>
        <w:t xml:space="preserve">Revista Brasileira de Ci</w:t>
      </w:r>
      <w:r>
        <w:rPr>
          <w:bCs/>
          <w:b/>
        </w:rPr>
        <w:t xml:space="preserve">ê</w:t>
      </w:r>
      <w:r>
        <w:rPr>
          <w:bCs/>
          <w:b/>
        </w:rPr>
        <w:t xml:space="preserve">ncia Pol</w:t>
      </w:r>
      <w:r>
        <w:rPr>
          <w:bCs/>
          <w:b/>
        </w:rPr>
        <w:t xml:space="preserve">ı́</w:t>
      </w:r>
      <w:r>
        <w:rPr>
          <w:bCs/>
          <w:b/>
        </w:rPr>
        <w:t xml:space="preserve">tica</w:t>
      </w:r>
      <w:r>
        <w:t xml:space="preserve">, p. 75–110, 2017.</w:t>
      </w:r>
    </w:p>
    <w:bookmarkEnd w:id="36"/>
    <w:bookmarkStart w:id="37" w:name="ref-speck2015perfil"/>
    <w:p>
      <w:pPr>
        <w:pStyle w:val="Bibliography"/>
      </w:pPr>
      <w:r>
        <w:t xml:space="preserve">SPECK, B.; MARCIANO, J. L. O perfil da C</w:t>
      </w:r>
      <w:r>
        <w:t xml:space="preserve">â</w:t>
      </w:r>
      <w:r>
        <w:t xml:space="preserve">mara dos Deputados pela</w:t>
      </w:r>
      <w:r>
        <w:t xml:space="preserve"> </w:t>
      </w:r>
      <w:r>
        <w:t xml:space="preserve">ó</w:t>
      </w:r>
      <w:r>
        <w:t xml:space="preserve">tica do financiamento privado das campanhas.</w:t>
      </w:r>
      <w:r>
        <w:t xml:space="preserve"> </w:t>
      </w:r>
      <w:r>
        <w:rPr>
          <w:bCs/>
          <w:b/>
        </w:rPr>
        <w:t xml:space="preserve">Legislativo P</w:t>
      </w:r>
      <w:r>
        <w:rPr>
          <w:bCs/>
          <w:b/>
        </w:rPr>
        <w:t xml:space="preserve">ó</w:t>
      </w:r>
      <w:r>
        <w:rPr>
          <w:bCs/>
          <w:b/>
        </w:rPr>
        <w:t xml:space="preserve">s-1988. Reflex</w:t>
      </w:r>
      <w:r>
        <w:rPr>
          <w:bCs/>
          <w:b/>
        </w:rPr>
        <w:t xml:space="preserve">õ</w:t>
      </w:r>
      <w:r>
        <w:rPr>
          <w:bCs/>
          <w:b/>
        </w:rPr>
        <w:t xml:space="preserve">es e perspectivas. Bras</w:t>
      </w:r>
      <w:r>
        <w:rPr>
          <w:bCs/>
          <w:b/>
        </w:rPr>
        <w:t xml:space="preserve">ı́</w:t>
      </w:r>
      <w:r>
        <w:rPr>
          <w:bCs/>
          <w:b/>
        </w:rPr>
        <w:t xml:space="preserve">lia, C</w:t>
      </w:r>
      <w:r>
        <w:rPr>
          <w:bCs/>
          <w:b/>
        </w:rPr>
        <w:t xml:space="preserve">â</w:t>
      </w:r>
      <w:r>
        <w:rPr>
          <w:bCs/>
          <w:b/>
        </w:rPr>
        <w:t xml:space="preserve">mara dos Deputados: Edi</w:t>
      </w:r>
      <w:r>
        <w:rPr>
          <w:bCs/>
          <w:b/>
        </w:rPr>
        <w:t xml:space="preserve">ç</w:t>
      </w:r>
      <w:r>
        <w:rPr>
          <w:bCs/>
          <w:b/>
        </w:rPr>
        <w:t xml:space="preserve">õ</w:t>
      </w:r>
      <w:r>
        <w:rPr>
          <w:bCs/>
          <w:b/>
        </w:rPr>
        <w:t xml:space="preserve">es C</w:t>
      </w:r>
      <w:r>
        <w:rPr>
          <w:bCs/>
          <w:b/>
        </w:rPr>
        <w:t xml:space="preserve">â</w:t>
      </w:r>
      <w:r>
        <w:rPr>
          <w:bCs/>
          <w:b/>
        </w:rPr>
        <w:t xml:space="preserve">mara</w:t>
      </w:r>
      <w:r>
        <w:t xml:space="preserve">, p. 267–292, 2015.</w:t>
      </w:r>
    </w:p>
    <w:bookmarkEnd w:id="37"/>
    <w:bookmarkEnd w:id="38"/>
    <w:p>
      <w:r>
        <w:br w:type="page"/>
      </w:r>
    </w:p>
    <w:bookmarkEnd w:id="39"/>
    <w:bookmarkStart w:id="40" w:name="apêndice"/>
    <w:p>
      <w:pPr>
        <w:pStyle w:val="Ttulo1"/>
      </w:pPr>
      <w:r>
        <w:t xml:space="preserve">Apêndice</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ç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7)</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3.4</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01.2</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M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0"/>
                <w:szCs w:val="20"/>
                <w:color w:val="000000"/>
              </w:rPr>
              <w:t xml:space="preserve">* p &lt; 0.05, ** p &lt; 0.01, *** p &lt; 0.001</w:t>
            </w:r>
          </w:p>
        </w:tc>
      </w:tr>
    </w:tbl>
    <w:bookmarkEnd w:id="40"/>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571036a25ac7.png"/>
<Relationship Id="rId10" Type="http://schemas.openxmlformats.org/officeDocument/2006/relationships/image" Target="media/file57105aaf542c.png"/>
<Relationship Id="rId11" Type="http://schemas.openxmlformats.org/officeDocument/2006/relationships/image" Target="media/file5710f411270.png"/>
<Relationship Id="rId12" Type="http://schemas.openxmlformats.org/officeDocument/2006/relationships/image" Target="media/file571067ef5abd.png"/>
<Relationship Id="rId13" Type="http://schemas.openxmlformats.org/officeDocument/2006/relationships/image" Target="media/file5710439111c.png"/>
<Relationship Id="rId14" Type="http://schemas.openxmlformats.org/officeDocument/2006/relationships/image" Target="media/file571091c7c21.png"/>
<Relationship Id="rId15" Type="http://schemas.openxmlformats.org/officeDocument/2006/relationships/image" Target="media/file571037e8ac6.png"/>
<Relationship Id="rId16" Type="http://schemas.openxmlformats.org/officeDocument/2006/relationships/image" Target="media/file571015245650.png"/>
<Relationship Id="rId17" Type="http://schemas.openxmlformats.org/officeDocument/2006/relationships/image" Target="media/file5710674c2834.png"/>
<Relationship Id="rId18" Type="http://schemas.openxmlformats.org/officeDocument/2006/relationships/image" Target="media/file571054a04c5a.png"/>
<Relationship Id="rId19" Type="http://schemas.openxmlformats.org/officeDocument/2006/relationships/image" Target="media/file5710606a7a2a.png"/>
<Relationship Id="rId20" Type="http://schemas.openxmlformats.org/officeDocument/2006/relationships/image" Target="media/file57104b5a3343.png"/>
<Relationship Id="rId21" Type="http://schemas.openxmlformats.org/officeDocument/2006/relationships/image" Target="media/file571037f02cdd.png"/>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8T20:30:07Z</dcterms:created>
  <dcterms:modified xsi:type="dcterms:W3CDTF">2022-07-18T17:30: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8 jul, 2022)</vt:lpwstr>
  </property>
  <property fmtid="{D5CDD505-2E9C-101B-9397-08002B2CF9AE}" pid="5" name="output">
    <vt:lpwstr/>
  </property>
</Properties>
</file>